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0ECCC1" w14:textId="77777777" w:rsidR="0052160D" w:rsidRPr="0052160D" w:rsidRDefault="0052160D" w:rsidP="0052160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An encoded string </w:t>
      </w: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is given.  To find and write the </w:t>
      </w:r>
      <w:r w:rsidRPr="0052160D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decoded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string to a tape, the encoded string is read </w:t>
      </w:r>
      <w:r w:rsidRPr="0052160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one character at a time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and the following steps are taken:</w:t>
      </w:r>
    </w:p>
    <w:p w14:paraId="77D1EFF6" w14:textId="77777777" w:rsidR="0052160D" w:rsidRPr="0052160D" w:rsidRDefault="0052160D" w:rsidP="0052160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If the character read is a letter, that letter is written onto the tape.</w:t>
      </w:r>
    </w:p>
    <w:p w14:paraId="4BEFA721" w14:textId="77777777" w:rsidR="0052160D" w:rsidRPr="0052160D" w:rsidRDefault="0052160D" w:rsidP="0052160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If the character read is a digit (say </w:t>
      </w: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d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), the entire current tape is repeatedly written </w:t>
      </w: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d-1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more times in total.</w:t>
      </w:r>
    </w:p>
    <w:p w14:paraId="43EB7315" w14:textId="77777777" w:rsidR="0052160D" w:rsidRPr="0052160D" w:rsidRDefault="0052160D" w:rsidP="0052160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Now for some encoded string </w:t>
      </w: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, and an index </w:t>
      </w: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K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, find and return the </w:t>
      </w: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K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-</w:t>
      </w:r>
      <w:proofErr w:type="spellStart"/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th</w:t>
      </w:r>
      <w:proofErr w:type="spellEnd"/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 xml:space="preserve"> letter (1 indexed) in the decoded string.</w:t>
      </w:r>
    </w:p>
    <w:p w14:paraId="3AAABB28" w14:textId="77777777" w:rsidR="0052160D" w:rsidRPr="0052160D" w:rsidRDefault="0052160D" w:rsidP="0052160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42DAAECB" w14:textId="77777777" w:rsidR="0052160D" w:rsidRPr="0052160D" w:rsidRDefault="0052160D" w:rsidP="0052160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5A70839A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S = "leet2code3", K = 10</w:t>
      </w:r>
    </w:p>
    <w:p w14:paraId="29758D54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"o"</w:t>
      </w:r>
    </w:p>
    <w:p w14:paraId="1DBB95F3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40745B3A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The decoded string is "</w:t>
      </w:r>
      <w:proofErr w:type="spellStart"/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leetleetcodeleetleetcodeleetleetcode</w:t>
      </w:r>
      <w:proofErr w:type="spellEnd"/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".</w:t>
      </w:r>
    </w:p>
    <w:p w14:paraId="4ADC92A4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The 10th letter in the string is "o".</w:t>
      </w:r>
    </w:p>
    <w:p w14:paraId="0AF27DDD" w14:textId="77777777" w:rsidR="0052160D" w:rsidRPr="0052160D" w:rsidRDefault="0052160D" w:rsidP="0052160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13D34A6D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S = "ha22", K = 5</w:t>
      </w:r>
    </w:p>
    <w:p w14:paraId="2BDAE17C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"h"</w:t>
      </w:r>
    </w:p>
    <w:p w14:paraId="07091A22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033C33CA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The decoded string is "</w:t>
      </w:r>
      <w:proofErr w:type="spellStart"/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hahahaha</w:t>
      </w:r>
      <w:proofErr w:type="spellEnd"/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".  The 5th letter is "h".</w:t>
      </w:r>
    </w:p>
    <w:p w14:paraId="379B9105" w14:textId="77777777" w:rsidR="0052160D" w:rsidRPr="0052160D" w:rsidRDefault="0052160D" w:rsidP="0052160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66172EFA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S = "a2345678999999999999999", K = 1</w:t>
      </w:r>
    </w:p>
    <w:p w14:paraId="22722C93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"a"</w:t>
      </w:r>
    </w:p>
    <w:p w14:paraId="1124D1A1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4C8AD93E" w14:textId="77777777" w:rsidR="0052160D" w:rsidRPr="0052160D" w:rsidRDefault="0052160D" w:rsidP="0052160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2160D">
        <w:rPr>
          <w:rFonts w:ascii="Consolas" w:eastAsia="Times New Roman" w:hAnsi="Consolas" w:cs="Consolas"/>
          <w:color w:val="263238"/>
          <w:sz w:val="20"/>
          <w:szCs w:val="20"/>
        </w:rPr>
        <w:t>The decoded string is "a" repeated 8301530446056247680 times.  The 1st letter is "a".</w:t>
      </w:r>
    </w:p>
    <w:p w14:paraId="05BCEB81" w14:textId="77777777" w:rsidR="0052160D" w:rsidRPr="0052160D" w:rsidRDefault="0052160D" w:rsidP="0052160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BA36E62" w14:textId="77777777" w:rsidR="0052160D" w:rsidRPr="0052160D" w:rsidRDefault="0052160D" w:rsidP="0052160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07CE7A20" w14:textId="77777777" w:rsidR="0052160D" w:rsidRPr="0052160D" w:rsidRDefault="0052160D" w:rsidP="0052160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2 &lt;= </w:t>
      </w:r>
      <w:proofErr w:type="spellStart"/>
      <w:proofErr w:type="gramStart"/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.length</w:t>
      </w:r>
      <w:proofErr w:type="spellEnd"/>
      <w:proofErr w:type="gramEnd"/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100</w:t>
      </w:r>
    </w:p>
    <w:p w14:paraId="172FCCE8" w14:textId="77777777" w:rsidR="0052160D" w:rsidRPr="0052160D" w:rsidRDefault="0052160D" w:rsidP="0052160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will only contain lowercase letters and digits </w:t>
      </w: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through </w:t>
      </w: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9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1FD4AB5D" w14:textId="77777777" w:rsidR="0052160D" w:rsidRPr="0052160D" w:rsidRDefault="0052160D" w:rsidP="0052160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starts with a letter.</w:t>
      </w:r>
    </w:p>
    <w:p w14:paraId="3CBEC269" w14:textId="77777777" w:rsidR="0052160D" w:rsidRPr="0052160D" w:rsidRDefault="0052160D" w:rsidP="0052160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K &lt;= 10^9</w:t>
      </w:r>
    </w:p>
    <w:p w14:paraId="7D3515C0" w14:textId="77777777" w:rsidR="0052160D" w:rsidRPr="0052160D" w:rsidRDefault="0052160D" w:rsidP="0052160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The decoded string is guaranteed to have less than </w:t>
      </w:r>
      <w:r w:rsidRPr="0052160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^63</w:t>
      </w:r>
      <w:r w:rsidRPr="0052160D">
        <w:rPr>
          <w:rFonts w:ascii="Segoe UI" w:eastAsia="Times New Roman" w:hAnsi="Segoe UI" w:cs="Segoe UI"/>
          <w:color w:val="263238"/>
          <w:sz w:val="21"/>
          <w:szCs w:val="21"/>
        </w:rPr>
        <w:t> letters.</w:t>
      </w:r>
    </w:p>
    <w:p w14:paraId="24100A50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16939"/>
    <w:multiLevelType w:val="multilevel"/>
    <w:tmpl w:val="FDB22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BF4BD7"/>
    <w:multiLevelType w:val="multilevel"/>
    <w:tmpl w:val="6018C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sDQ2NjUztDQ1NDNQ0lEKTi0uzszPAykwrAUATNBkoywAAAA="/>
  </w:docVars>
  <w:rsids>
    <w:rsidRoot w:val="00683E15"/>
    <w:rsid w:val="0052160D"/>
    <w:rsid w:val="00683E15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BBF8A1-4230-458D-96BF-46FB7AAD3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16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2160D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160D"/>
    <w:rPr>
      <w:i/>
      <w:iCs/>
    </w:rPr>
  </w:style>
  <w:style w:type="character" w:styleId="Strong">
    <w:name w:val="Strong"/>
    <w:basedOn w:val="DefaultParagraphFont"/>
    <w:uiPriority w:val="22"/>
    <w:qFormat/>
    <w:rsid w:val="0052160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16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160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5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11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1-09T02:08:00Z</dcterms:created>
  <dcterms:modified xsi:type="dcterms:W3CDTF">2020-01-09T02:09:00Z</dcterms:modified>
</cp:coreProperties>
</file>